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EEF9F" w14:textId="3F3B6A62" w:rsidR="00E03588" w:rsidRPr="00E03588" w:rsidRDefault="00E03588" w:rsidP="00E03588">
      <w:pPr>
        <w:contextualSpacing/>
        <w:jc w:val="center"/>
        <w:rPr>
          <w:rFonts w:ascii="FuturaBT Book" w:hAnsi="FuturaBT Book"/>
          <w:sz w:val="14"/>
          <w:szCs w:val="4"/>
        </w:rPr>
      </w:pPr>
    </w:p>
    <w:p w14:paraId="014748D4" w14:textId="2270D7AE" w:rsidR="00E03588" w:rsidRPr="004C1845" w:rsidRDefault="00E03588" w:rsidP="00E03588">
      <w:pPr>
        <w:contextualSpacing/>
        <w:jc w:val="center"/>
        <w:rPr>
          <w:rFonts w:ascii="FuturaBT Book" w:hAnsi="FuturaBT Book"/>
          <w:sz w:val="32"/>
        </w:rPr>
      </w:pPr>
      <w:r w:rsidRPr="004C1845">
        <w:rPr>
          <w:rFonts w:ascii="FuturaBT Book" w:hAnsi="FuturaBT Book"/>
          <w:sz w:val="32"/>
        </w:rPr>
        <w:t>Comprehensive Examination Application</w:t>
      </w:r>
    </w:p>
    <w:p w14:paraId="26C198B3" w14:textId="6C0BE0E5" w:rsidR="00E03588" w:rsidRPr="004C1845" w:rsidRDefault="00E03588" w:rsidP="00E03588">
      <w:pPr>
        <w:contextualSpacing/>
        <w:jc w:val="center"/>
        <w:rPr>
          <w:rFonts w:ascii="FuturaBT Book" w:hAnsi="FuturaBT Book"/>
          <w:sz w:val="32"/>
        </w:rPr>
      </w:pPr>
      <w:r w:rsidRPr="004C1845">
        <w:rPr>
          <w:rFonts w:ascii="FuturaBT Book" w:hAnsi="FuturaBT Book"/>
          <w:sz w:val="32"/>
        </w:rPr>
        <w:t>M</w:t>
      </w:r>
      <w:r>
        <w:rPr>
          <w:rFonts w:ascii="FuturaBT Book" w:hAnsi="FuturaBT Book"/>
          <w:sz w:val="32"/>
        </w:rPr>
        <w:t>S</w:t>
      </w:r>
      <w:r w:rsidRPr="004C1845">
        <w:rPr>
          <w:rFonts w:ascii="FuturaBT Book" w:hAnsi="FuturaBT Book"/>
          <w:sz w:val="32"/>
        </w:rPr>
        <w:t>E 596</w:t>
      </w:r>
      <w:r>
        <w:rPr>
          <w:rFonts w:ascii="FuturaBT Book" w:hAnsi="FuturaBT Book"/>
          <w:sz w:val="32"/>
        </w:rPr>
        <w:t>0 (0 units)</w:t>
      </w:r>
    </w:p>
    <w:p w14:paraId="37EA753C" w14:textId="77777777" w:rsidR="00E03588" w:rsidRDefault="00E03588">
      <w:pPr>
        <w:pStyle w:val="BodyText"/>
        <w:tabs>
          <w:tab w:val="left" w:pos="3063"/>
          <w:tab w:val="left" w:pos="4340"/>
          <w:tab w:val="left" w:pos="7249"/>
        </w:tabs>
        <w:spacing w:before="21"/>
        <w:ind w:left="20"/>
        <w:jc w:val="center"/>
        <w:rPr>
          <w:w w:val="105"/>
        </w:rPr>
      </w:pPr>
    </w:p>
    <w:p w14:paraId="6D728682" w14:textId="1EBF9CAE" w:rsidR="0070034B" w:rsidRDefault="008A3257">
      <w:pPr>
        <w:pStyle w:val="BodyText"/>
        <w:tabs>
          <w:tab w:val="left" w:pos="3063"/>
          <w:tab w:val="left" w:pos="4340"/>
          <w:tab w:val="left" w:pos="7249"/>
        </w:tabs>
        <w:spacing w:before="21"/>
        <w:ind w:left="20"/>
        <w:jc w:val="center"/>
      </w:pPr>
      <w:r>
        <w:rPr>
          <w:w w:val="105"/>
        </w:rPr>
        <w:t>Semester</w:t>
      </w:r>
      <w:r>
        <w:rPr>
          <w:w w:val="105"/>
          <w:u w:val="single"/>
        </w:rPr>
        <w:tab/>
      </w:r>
      <w:r>
        <w:rPr>
          <w:w w:val="105"/>
        </w:rPr>
        <w:tab/>
        <w:t>Year</w:t>
      </w:r>
      <w:r>
        <w:rPr>
          <w:spacing w:val="-3"/>
        </w:rPr>
        <w:t xml:space="preserve"> </w:t>
      </w:r>
      <w:r>
        <w:rPr>
          <w:w w:val="93"/>
          <w:u w:val="single"/>
        </w:rPr>
        <w:t xml:space="preserve"> </w:t>
      </w:r>
      <w:r>
        <w:rPr>
          <w:u w:val="single"/>
        </w:rPr>
        <w:tab/>
      </w:r>
    </w:p>
    <w:p w14:paraId="60DB99DB" w14:textId="38F98A4A" w:rsidR="0070034B" w:rsidRDefault="008A3257">
      <w:pPr>
        <w:pStyle w:val="Heading1"/>
        <w:tabs>
          <w:tab w:val="left" w:pos="10904"/>
        </w:tabs>
        <w:spacing w:before="111"/>
        <w:rPr>
          <w:u w:val="single"/>
        </w:rPr>
      </w:pPr>
      <w:r>
        <w:rPr>
          <w:u w:val="single"/>
        </w:rPr>
        <w:t>Student</w:t>
      </w:r>
      <w:r>
        <w:rPr>
          <w:spacing w:val="17"/>
          <w:u w:val="single"/>
        </w:rPr>
        <w:t xml:space="preserve"> </w:t>
      </w:r>
      <w:r>
        <w:rPr>
          <w:u w:val="single"/>
        </w:rPr>
        <w:t>Information</w:t>
      </w:r>
      <w:r>
        <w:rPr>
          <w:u w:val="single"/>
        </w:rPr>
        <w:tab/>
      </w:r>
    </w:p>
    <w:p w14:paraId="583B010A" w14:textId="77777777" w:rsidR="00E03588" w:rsidRPr="00E03588" w:rsidRDefault="00E03588">
      <w:pPr>
        <w:pStyle w:val="Heading1"/>
        <w:tabs>
          <w:tab w:val="left" w:pos="10904"/>
        </w:tabs>
        <w:spacing w:before="111"/>
        <w:rPr>
          <w:sz w:val="2"/>
          <w:szCs w:val="2"/>
        </w:rPr>
      </w:pPr>
    </w:p>
    <w:p w14:paraId="16838E93" w14:textId="5E728825" w:rsidR="0070034B" w:rsidRDefault="004044A8" w:rsidP="004044A8">
      <w:pPr>
        <w:pStyle w:val="BodyText"/>
        <w:tabs>
          <w:tab w:val="left" w:pos="3947"/>
          <w:tab w:val="left" w:pos="8294"/>
          <w:tab w:val="left" w:pos="10843"/>
        </w:tabs>
        <w:spacing w:before="308" w:line="360" w:lineRule="auto"/>
      </w:pPr>
      <w:r>
        <w:rPr>
          <w:w w:val="105"/>
        </w:rPr>
        <w:t xml:space="preserve">  </w:t>
      </w:r>
      <w:r w:rsidR="008A3257" w:rsidRPr="003F6FDC">
        <w:rPr>
          <w:b/>
          <w:bCs/>
          <w:w w:val="105"/>
        </w:rPr>
        <w:t>Last</w:t>
      </w:r>
      <w:r w:rsidR="008A3257" w:rsidRPr="003F6FDC">
        <w:rPr>
          <w:b/>
          <w:bCs/>
          <w:spacing w:val="-8"/>
          <w:w w:val="105"/>
        </w:rPr>
        <w:t xml:space="preserve"> </w:t>
      </w:r>
      <w:r w:rsidR="008A3257" w:rsidRPr="003F6FDC">
        <w:rPr>
          <w:b/>
          <w:bCs/>
          <w:w w:val="105"/>
        </w:rPr>
        <w:t>Name</w:t>
      </w:r>
      <w:r w:rsidR="003F6FDC">
        <w:rPr>
          <w:w w:val="105"/>
        </w:rPr>
        <w:t xml:space="preserve">: </w:t>
      </w:r>
      <w:r w:rsidR="008A3257">
        <w:rPr>
          <w:w w:val="105"/>
          <w:u w:val="single"/>
        </w:rPr>
        <w:tab/>
      </w:r>
      <w:r w:rsidR="003F6FDC">
        <w:rPr>
          <w:w w:val="105"/>
          <w:u w:val="single"/>
        </w:rPr>
        <w:t xml:space="preserve">      </w:t>
      </w:r>
      <w:r w:rsidR="003F6FDC">
        <w:rPr>
          <w:w w:val="105"/>
        </w:rPr>
        <w:t xml:space="preserve">   </w:t>
      </w:r>
      <w:r w:rsidR="008A3257" w:rsidRPr="003F6FDC">
        <w:rPr>
          <w:b/>
          <w:bCs/>
          <w:spacing w:val="-1"/>
          <w:w w:val="105"/>
        </w:rPr>
        <w:t>First</w:t>
      </w:r>
      <w:r w:rsidR="008A3257" w:rsidRPr="003F6FDC">
        <w:rPr>
          <w:b/>
          <w:bCs/>
          <w:spacing w:val="-11"/>
          <w:w w:val="105"/>
        </w:rPr>
        <w:t xml:space="preserve"> </w:t>
      </w:r>
      <w:r w:rsidR="003F6FDC" w:rsidRPr="003F6FDC">
        <w:rPr>
          <w:b/>
          <w:bCs/>
          <w:spacing w:val="-1"/>
          <w:w w:val="105"/>
        </w:rPr>
        <w:t>Name</w:t>
      </w:r>
      <w:r w:rsidR="003F6FDC">
        <w:rPr>
          <w:spacing w:val="-1"/>
          <w:w w:val="105"/>
        </w:rPr>
        <w:t xml:space="preserve"> </w:t>
      </w:r>
      <w:r w:rsidR="003F6FDC">
        <w:rPr>
          <w:spacing w:val="-1"/>
          <w:w w:val="105"/>
          <w:u w:val="single"/>
        </w:rPr>
        <w:t xml:space="preserve">_______________________________   </w:t>
      </w:r>
      <w:r w:rsidR="003F6FDC">
        <w:rPr>
          <w:spacing w:val="-1"/>
          <w:w w:val="105"/>
        </w:rPr>
        <w:t xml:space="preserve">      </w:t>
      </w:r>
      <w:r w:rsidR="008A3257" w:rsidRPr="003F6FDC">
        <w:rPr>
          <w:b/>
          <w:bCs/>
          <w:w w:val="105"/>
        </w:rPr>
        <w:t>CIN</w:t>
      </w:r>
      <w:r w:rsidR="008A3257" w:rsidRPr="003F6FDC">
        <w:rPr>
          <w:b/>
          <w:bCs/>
          <w:spacing w:val="-5"/>
        </w:rPr>
        <w:t xml:space="preserve"> </w:t>
      </w:r>
      <w:r w:rsidR="008A3257" w:rsidRPr="003F6FDC">
        <w:rPr>
          <w:b/>
          <w:bCs/>
          <w:w w:val="93"/>
          <w:u w:val="single"/>
        </w:rPr>
        <w:t xml:space="preserve"> </w:t>
      </w:r>
      <w:r w:rsidR="008A3257">
        <w:rPr>
          <w:u w:val="single"/>
        </w:rPr>
        <w:tab/>
      </w:r>
    </w:p>
    <w:p w14:paraId="50014CAE" w14:textId="77777777" w:rsidR="0070034B" w:rsidRDefault="0070034B" w:rsidP="004044A8">
      <w:pPr>
        <w:pStyle w:val="BodyText"/>
        <w:spacing w:before="8" w:line="360" w:lineRule="auto"/>
        <w:rPr>
          <w:sz w:val="10"/>
        </w:rPr>
      </w:pPr>
    </w:p>
    <w:p w14:paraId="5CE7A0A7" w14:textId="77777777" w:rsidR="0070034B" w:rsidRDefault="008A3257" w:rsidP="004044A8">
      <w:pPr>
        <w:pStyle w:val="BodyText"/>
        <w:tabs>
          <w:tab w:val="left" w:pos="4641"/>
          <w:tab w:val="left" w:pos="5880"/>
          <w:tab w:val="left" w:pos="10891"/>
        </w:tabs>
        <w:spacing w:before="121" w:line="360" w:lineRule="auto"/>
        <w:ind w:left="120"/>
      </w:pPr>
      <w:r w:rsidRPr="003F6FDC">
        <w:rPr>
          <w:b/>
          <w:bCs/>
          <w:w w:val="105"/>
        </w:rPr>
        <w:t>Phone</w:t>
      </w:r>
      <w:r>
        <w:rPr>
          <w:w w:val="105"/>
          <w:u w:val="single"/>
        </w:rPr>
        <w:tab/>
      </w:r>
      <w:r>
        <w:rPr>
          <w:w w:val="105"/>
        </w:rPr>
        <w:tab/>
      </w:r>
      <w:r w:rsidRPr="003F6FDC">
        <w:rPr>
          <w:b/>
          <w:bCs/>
          <w:w w:val="105"/>
        </w:rPr>
        <w:t>Email</w:t>
      </w:r>
      <w:r w:rsidRPr="003F6FDC">
        <w:rPr>
          <w:b/>
          <w:bCs/>
          <w:spacing w:val="-4"/>
        </w:rPr>
        <w:t xml:space="preserve"> </w:t>
      </w:r>
      <w:r w:rsidRPr="003F6FDC">
        <w:rPr>
          <w:b/>
          <w:bCs/>
          <w:w w:val="93"/>
          <w:u w:val="single"/>
        </w:rPr>
        <w:t xml:space="preserve"> </w:t>
      </w:r>
      <w:r>
        <w:rPr>
          <w:u w:val="single"/>
        </w:rPr>
        <w:tab/>
      </w:r>
    </w:p>
    <w:p w14:paraId="3D0B00A8" w14:textId="77777777" w:rsidR="0070034B" w:rsidRDefault="0070034B" w:rsidP="004044A8">
      <w:pPr>
        <w:pStyle w:val="BodyText"/>
        <w:spacing w:before="8" w:line="360" w:lineRule="auto"/>
        <w:rPr>
          <w:sz w:val="10"/>
        </w:rPr>
      </w:pPr>
    </w:p>
    <w:p w14:paraId="6A250CA3" w14:textId="7FFBD1B0" w:rsidR="0070034B" w:rsidRDefault="008A3257" w:rsidP="004044A8">
      <w:pPr>
        <w:pStyle w:val="BodyText"/>
        <w:tabs>
          <w:tab w:val="left" w:pos="5676"/>
          <w:tab w:val="left" w:pos="7857"/>
        </w:tabs>
        <w:spacing w:before="121" w:line="360" w:lineRule="auto"/>
        <w:ind w:left="120"/>
      </w:pPr>
      <w:r w:rsidRPr="003F6FDC">
        <w:rPr>
          <w:b/>
          <w:bCs/>
          <w:w w:val="105"/>
        </w:rPr>
        <w:t>Date</w:t>
      </w:r>
      <w:r w:rsidRPr="003F6FDC">
        <w:rPr>
          <w:b/>
          <w:bCs/>
          <w:spacing w:val="-6"/>
          <w:w w:val="105"/>
        </w:rPr>
        <w:t xml:space="preserve"> </w:t>
      </w:r>
      <w:r w:rsidRPr="003F6FDC">
        <w:rPr>
          <w:b/>
          <w:bCs/>
          <w:w w:val="105"/>
        </w:rPr>
        <w:t>of</w:t>
      </w:r>
      <w:r w:rsidRPr="003F6FDC">
        <w:rPr>
          <w:b/>
          <w:bCs/>
          <w:spacing w:val="-5"/>
          <w:w w:val="105"/>
        </w:rPr>
        <w:t xml:space="preserve"> </w:t>
      </w:r>
      <w:r w:rsidRPr="003F6FDC">
        <w:rPr>
          <w:b/>
          <w:bCs/>
          <w:w w:val="105"/>
        </w:rPr>
        <w:t>Advancement</w:t>
      </w:r>
      <w:r w:rsidRPr="003F6FDC">
        <w:rPr>
          <w:b/>
          <w:bCs/>
          <w:spacing w:val="-5"/>
          <w:w w:val="105"/>
        </w:rPr>
        <w:t xml:space="preserve"> </w:t>
      </w:r>
      <w:r w:rsidRPr="003F6FDC">
        <w:rPr>
          <w:b/>
          <w:bCs/>
          <w:w w:val="105"/>
        </w:rPr>
        <w:t>to</w:t>
      </w:r>
      <w:r w:rsidRPr="003F6FDC">
        <w:rPr>
          <w:b/>
          <w:bCs/>
          <w:spacing w:val="-5"/>
          <w:w w:val="105"/>
        </w:rPr>
        <w:t xml:space="preserve"> </w:t>
      </w:r>
      <w:r w:rsidRPr="003F6FDC">
        <w:rPr>
          <w:b/>
          <w:bCs/>
          <w:w w:val="105"/>
        </w:rPr>
        <w:t>Candidacy</w:t>
      </w:r>
      <w:r>
        <w:rPr>
          <w:w w:val="105"/>
        </w:rPr>
        <w:t>:</w:t>
      </w:r>
      <w:r>
        <w:rPr>
          <w:spacing w:val="-5"/>
          <w:w w:val="105"/>
        </w:rPr>
        <w:t xml:space="preserve"> </w:t>
      </w:r>
      <w:r w:rsidR="004044A8">
        <w:rPr>
          <w:spacing w:val="-5"/>
          <w:w w:val="105"/>
        </w:rPr>
        <w:t xml:space="preserve">     </w:t>
      </w:r>
      <w:r w:rsidRPr="00E03588">
        <w:rPr>
          <w:b/>
          <w:bCs/>
          <w:w w:val="105"/>
        </w:rPr>
        <w:t>Term</w:t>
      </w:r>
      <w:r w:rsidR="004044A8" w:rsidRPr="00E03588">
        <w:rPr>
          <w:b/>
          <w:bCs/>
          <w:w w:val="105"/>
        </w:rPr>
        <w:t>:</w:t>
      </w:r>
      <w:r w:rsidR="004044A8">
        <w:rPr>
          <w:w w:val="105"/>
        </w:rPr>
        <w:t xml:space="preserve"> </w:t>
      </w:r>
      <w:r w:rsidR="004044A8">
        <w:rPr>
          <w:w w:val="105"/>
          <w:u w:val="single"/>
        </w:rPr>
        <w:t xml:space="preserve"> ______________ ______</w:t>
      </w:r>
      <w:r w:rsidR="004044A8">
        <w:rPr>
          <w:w w:val="105"/>
        </w:rPr>
        <w:t xml:space="preserve">           </w:t>
      </w:r>
      <w:r w:rsidR="004044A8" w:rsidRPr="003F6FDC">
        <w:rPr>
          <w:b/>
          <w:bCs/>
          <w:w w:val="105"/>
        </w:rPr>
        <w:t>Year:</w:t>
      </w:r>
      <w:r w:rsidR="004044A8">
        <w:rPr>
          <w:w w:val="105"/>
        </w:rPr>
        <w:t xml:space="preserve"> </w:t>
      </w:r>
      <w:r w:rsidR="004044A8">
        <w:rPr>
          <w:spacing w:val="-5"/>
        </w:rPr>
        <w:t xml:space="preserve"> </w:t>
      </w:r>
      <w:r w:rsidR="004044A8">
        <w:rPr>
          <w:w w:val="93"/>
          <w:u w:val="single"/>
        </w:rPr>
        <w:t>_______________________</w:t>
      </w:r>
      <w:r>
        <w:rPr>
          <w:u w:val="single"/>
        </w:rPr>
        <w:tab/>
      </w:r>
    </w:p>
    <w:p w14:paraId="17927BD8" w14:textId="77777777" w:rsidR="004044A8" w:rsidRDefault="004044A8">
      <w:pPr>
        <w:spacing w:before="208"/>
        <w:ind w:left="120"/>
        <w:rPr>
          <w:rFonts w:ascii="Century Gothic"/>
          <w:b/>
        </w:rPr>
      </w:pPr>
    </w:p>
    <w:p w14:paraId="7C6E13FF" w14:textId="77777777" w:rsidR="00E03588" w:rsidRDefault="00E03588" w:rsidP="00E03588">
      <w:pPr>
        <w:ind w:firstLine="120"/>
        <w:rPr>
          <w:rFonts w:ascii="FuturaBT Book" w:hAnsi="FuturaBT Book" w:cs="Tisa Offc"/>
          <w:b/>
        </w:rPr>
      </w:pPr>
      <w:r>
        <w:rPr>
          <w:rFonts w:ascii="FuturaBT Book" w:hAnsi="FuturaBT Book" w:cs="Tisa Offc"/>
          <w:b/>
        </w:rPr>
        <w:t>Courses Taken for MS Program (4000 and 5000-Level)</w:t>
      </w:r>
      <w:r>
        <w:rPr>
          <w:rFonts w:ascii="FuturaBT Book" w:hAnsi="FuturaBT Book" w:cs="Tisa Offc"/>
          <w:b/>
        </w:rPr>
        <w:tab/>
      </w:r>
    </w:p>
    <w:p w14:paraId="168FF939" w14:textId="2C58CB03" w:rsidR="00E03588" w:rsidRDefault="00E03588">
      <w:pPr>
        <w:spacing w:before="208"/>
        <w:ind w:left="120"/>
        <w:rPr>
          <w:rFonts w:ascii="Century Gothic"/>
          <w:b/>
        </w:rPr>
      </w:pPr>
      <w:r w:rsidRPr="00A845CB">
        <w:rPr>
          <w:rFonts w:ascii="FuturaBT Book" w:hAnsi="FuturaBT Book" w:cs="Tisa Offc"/>
          <w:bCs/>
          <w:sz w:val="20"/>
          <w:szCs w:val="20"/>
        </w:rPr>
        <w:t>Please include all 4000 and 5000-level courses that you have taken or plan to take</w:t>
      </w:r>
      <w:r>
        <w:rPr>
          <w:rFonts w:ascii="FuturaBT Book" w:hAnsi="FuturaBT Book" w:cs="Tisa Offc"/>
          <w:bCs/>
          <w:sz w:val="20"/>
          <w:szCs w:val="20"/>
        </w:rPr>
        <w:t xml:space="preserve"> for your MS degree.</w:t>
      </w:r>
      <w:r w:rsidRPr="00A845CB">
        <w:rPr>
          <w:rFonts w:ascii="FuturaBT Book" w:hAnsi="FuturaBT Book" w:cs="Tisa Offc"/>
          <w:bCs/>
          <w:sz w:val="20"/>
          <w:szCs w:val="20"/>
        </w:rPr>
        <w:t xml:space="preserve">  If you plan to take a course, list the term you plan to take it and leave the Grade field blank.</w:t>
      </w:r>
      <w:r w:rsidRPr="00A845CB">
        <w:rPr>
          <w:rFonts w:ascii="FuturaBT Book" w:hAnsi="FuturaBT Book" w:cs="Tisa Offc"/>
          <w:b/>
          <w:sz w:val="20"/>
          <w:szCs w:val="20"/>
        </w:rPr>
        <w:tab/>
      </w:r>
    </w:p>
    <w:tbl>
      <w:tblPr>
        <w:tblStyle w:val="PlainTable2"/>
        <w:tblpPr w:leftFromText="180" w:rightFromText="180" w:vertAnchor="text" w:horzAnchor="margin" w:tblpX="288" w:tblpY="329"/>
        <w:tblW w:w="0" w:type="auto"/>
        <w:tblLook w:val="0000" w:firstRow="0" w:lastRow="0" w:firstColumn="0" w:lastColumn="0" w:noHBand="0" w:noVBand="0"/>
      </w:tblPr>
      <w:tblGrid>
        <w:gridCol w:w="6528"/>
        <w:gridCol w:w="2292"/>
        <w:gridCol w:w="1728"/>
      </w:tblGrid>
      <w:tr w:rsidR="00E03588" w14:paraId="74A1717B" w14:textId="77777777" w:rsidTr="00E03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2299BABC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</w:p>
          <w:p w14:paraId="7E9D8E51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</w:p>
          <w:p w14:paraId="7D69B953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  <w:r>
              <w:rPr>
                <w:b/>
                <w:w w:val="105"/>
              </w:rPr>
              <w:t>Course</w:t>
            </w:r>
            <w:r>
              <w:rPr>
                <w:b/>
                <w:spacing w:val="-12"/>
                <w:w w:val="105"/>
              </w:rPr>
              <w:t xml:space="preserve"> </w:t>
            </w:r>
            <w:r>
              <w:rPr>
                <w:b/>
                <w:w w:val="105"/>
              </w:rPr>
              <w:t>Subject/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5BF7A7C0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</w:p>
          <w:p w14:paraId="46EB61AB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</w:p>
          <w:p w14:paraId="4F0EACB2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  <w:r>
              <w:rPr>
                <w:b/>
                <w:w w:val="105"/>
              </w:rPr>
              <w:t>Term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0103FEC3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</w:p>
          <w:p w14:paraId="11512701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</w:p>
          <w:p w14:paraId="715212A0" w14:textId="77777777" w:rsidR="00E03588" w:rsidRDefault="00E03588" w:rsidP="00E03588">
            <w:pPr>
              <w:pStyle w:val="BodyText"/>
              <w:jc w:val="center"/>
              <w:rPr>
                <w:b/>
                <w:sz w:val="17"/>
              </w:rPr>
            </w:pPr>
            <w:r>
              <w:rPr>
                <w:b/>
                <w:w w:val="105"/>
              </w:rPr>
              <w:t>Grade:</w:t>
            </w:r>
          </w:p>
        </w:tc>
      </w:tr>
      <w:tr w:rsidR="00E03588" w14:paraId="15DAFFD7" w14:textId="77777777" w:rsidTr="00E03588">
        <w:trPr>
          <w:trHeight w:val="52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708B6CBF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2FD7DF56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079FBB24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7638F49E" w14:textId="77777777" w:rsidTr="00E03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0D959195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3DFEB6A1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6FB10C7C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6E6E6072" w14:textId="77777777" w:rsidTr="00E03588">
        <w:trPr>
          <w:trHeight w:val="57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020D501B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53C6D547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0DF0EADA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173A52E8" w14:textId="77777777" w:rsidTr="00E03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1B76D88C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395E3253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6DBD6E38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281D0F90" w14:textId="77777777" w:rsidTr="00E03588">
        <w:trPr>
          <w:trHeight w:val="54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338B4BCC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01E7AFD3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3050D58B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3F630223" w14:textId="77777777" w:rsidTr="00E03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7DEADE87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3667CB5E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46F1A566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01714D48" w14:textId="77777777" w:rsidTr="00E03588">
        <w:trPr>
          <w:trHeight w:val="4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5455C883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79FA3496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0EC04705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041E24B0" w14:textId="77777777" w:rsidTr="00E03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72AE7B0D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2AB38EE5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457DBF3B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7E6343A7" w14:textId="77777777" w:rsidTr="00E03588">
        <w:trPr>
          <w:trHeight w:val="4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137216C8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1AE0BBE5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3A94ED60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  <w:tr w:rsidR="00E03588" w14:paraId="1C980190" w14:textId="77777777" w:rsidTr="00E03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8" w:type="dxa"/>
          </w:tcPr>
          <w:p w14:paraId="0007C866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92" w:type="dxa"/>
          </w:tcPr>
          <w:p w14:paraId="459FAB33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28" w:type="dxa"/>
          </w:tcPr>
          <w:p w14:paraId="19779B92" w14:textId="77777777" w:rsidR="00E03588" w:rsidRDefault="00E03588" w:rsidP="00E03588">
            <w:pPr>
              <w:pStyle w:val="BodyText"/>
              <w:rPr>
                <w:b/>
                <w:sz w:val="17"/>
              </w:rPr>
            </w:pPr>
          </w:p>
        </w:tc>
      </w:tr>
    </w:tbl>
    <w:p w14:paraId="7B058B2D" w14:textId="0E80BCC5" w:rsidR="00A412C8" w:rsidRDefault="00A412C8" w:rsidP="00E03588">
      <w:pPr>
        <w:tabs>
          <w:tab w:val="left" w:pos="3720"/>
          <w:tab w:val="left" w:pos="6600"/>
        </w:tabs>
        <w:spacing w:before="237"/>
        <w:ind w:left="120"/>
        <w:rPr>
          <w:b/>
          <w:sz w:val="20"/>
        </w:rPr>
      </w:pPr>
      <w:r>
        <w:rPr>
          <w:b/>
          <w:w w:val="105"/>
        </w:rPr>
        <w:t xml:space="preserve">        </w:t>
      </w:r>
    </w:p>
    <w:p w14:paraId="43D43809" w14:textId="77777777" w:rsidR="00A412C8" w:rsidRDefault="00A412C8">
      <w:pPr>
        <w:pStyle w:val="BodyText"/>
        <w:rPr>
          <w:b/>
          <w:sz w:val="20"/>
        </w:rPr>
      </w:pPr>
    </w:p>
    <w:p w14:paraId="5EA0CEC7" w14:textId="77777777" w:rsidR="0070034B" w:rsidRDefault="008A3257">
      <w:pPr>
        <w:pStyle w:val="Heading1"/>
        <w:spacing w:line="312" w:lineRule="exact"/>
      </w:pPr>
      <w:r>
        <w:t>Approval</w:t>
      </w:r>
    </w:p>
    <w:p w14:paraId="5A298700" w14:textId="641C9E80" w:rsidR="0070034B" w:rsidRDefault="00E03588">
      <w:pPr>
        <w:tabs>
          <w:tab w:val="left" w:pos="7037"/>
          <w:tab w:val="left" w:pos="10582"/>
        </w:tabs>
        <w:spacing w:before="219"/>
        <w:ind w:left="120"/>
        <w:rPr>
          <w:rFonts w:ascii="Calibri"/>
          <w:sz w:val="28"/>
        </w:rPr>
      </w:pPr>
      <w:r>
        <w:rPr>
          <w:rFonts w:ascii="Calibri"/>
          <w:w w:val="105"/>
          <w:sz w:val="28"/>
        </w:rPr>
        <w:t xml:space="preserve">Program Director  </w:t>
      </w:r>
      <w:r w:rsidR="008A3257">
        <w:rPr>
          <w:rFonts w:ascii="Calibri"/>
          <w:w w:val="105"/>
          <w:sz w:val="28"/>
          <w:u w:val="single"/>
        </w:rPr>
        <w:tab/>
      </w:r>
      <w:r w:rsidR="00A412C8">
        <w:rPr>
          <w:rFonts w:ascii="Calibri"/>
          <w:w w:val="105"/>
          <w:sz w:val="28"/>
        </w:rPr>
        <w:t xml:space="preserve">      </w:t>
      </w:r>
      <w:r w:rsidR="008A3257">
        <w:rPr>
          <w:rFonts w:ascii="Calibri"/>
          <w:w w:val="105"/>
          <w:sz w:val="28"/>
        </w:rPr>
        <w:t>Date</w:t>
      </w:r>
      <w:r w:rsidR="008A3257">
        <w:rPr>
          <w:rFonts w:ascii="Calibri"/>
          <w:sz w:val="28"/>
          <w:u w:val="single"/>
        </w:rPr>
        <w:tab/>
      </w:r>
    </w:p>
    <w:p w14:paraId="062CFB9F" w14:textId="77777777" w:rsidR="0070034B" w:rsidRDefault="0070034B">
      <w:pPr>
        <w:pStyle w:val="BodyText"/>
        <w:rPr>
          <w:rFonts w:ascii="Calibri"/>
          <w:sz w:val="29"/>
        </w:rPr>
      </w:pPr>
    </w:p>
    <w:p w14:paraId="06BDB677" w14:textId="7BCB89E3" w:rsidR="0070034B" w:rsidRDefault="008A3257">
      <w:pPr>
        <w:pStyle w:val="BodyText"/>
        <w:spacing w:before="57"/>
        <w:ind w:right="98"/>
        <w:jc w:val="right"/>
        <w:rPr>
          <w:rFonts w:ascii="Calibri"/>
        </w:rPr>
      </w:pPr>
      <w:r>
        <w:rPr>
          <w:rFonts w:ascii="Calibri"/>
        </w:rPr>
        <w:t>Rev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10-20</w:t>
      </w:r>
      <w:r w:rsidR="00A412C8">
        <w:rPr>
          <w:rFonts w:ascii="Calibri"/>
        </w:rPr>
        <w:t>21</w:t>
      </w:r>
    </w:p>
    <w:sectPr w:rsidR="0070034B" w:rsidSect="00A412C8">
      <w:headerReference w:type="default" r:id="rId7"/>
      <w:type w:val="continuous"/>
      <w:pgSz w:w="12240" w:h="15840"/>
      <w:pgMar w:top="820" w:right="62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65D77" w14:textId="77777777" w:rsidR="00D060BD" w:rsidRDefault="00D060BD" w:rsidP="00E03588">
      <w:r>
        <w:separator/>
      </w:r>
    </w:p>
  </w:endnote>
  <w:endnote w:type="continuationSeparator" w:id="0">
    <w:p w14:paraId="62367452" w14:textId="77777777" w:rsidR="00D060BD" w:rsidRDefault="00D060BD" w:rsidP="00E03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BT Book">
    <w:altName w:val="Bahnschrift Light"/>
    <w:panose1 w:val="020B0502020204020303"/>
    <w:charset w:val="00"/>
    <w:family w:val="swiss"/>
    <w:pitch w:val="variable"/>
    <w:sig w:usb0="A0000027" w:usb1="00000001" w:usb2="00000000" w:usb3="00000000" w:csb0="00000093" w:csb1="00000000"/>
  </w:font>
  <w:font w:name="Tisa Offc">
    <w:altName w:val="Centaur"/>
    <w:panose1 w:val="02010504030101020102"/>
    <w:charset w:val="00"/>
    <w:family w:val="auto"/>
    <w:pitch w:val="variable"/>
    <w:sig w:usb0="800000EF" w:usb1="4000205B" w:usb2="00000008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96F86" w14:textId="77777777" w:rsidR="00D060BD" w:rsidRDefault="00D060BD" w:rsidP="00E03588">
      <w:r>
        <w:separator/>
      </w:r>
    </w:p>
  </w:footnote>
  <w:footnote w:type="continuationSeparator" w:id="0">
    <w:p w14:paraId="26DC2722" w14:textId="77777777" w:rsidR="00D060BD" w:rsidRDefault="00D060BD" w:rsidP="00E035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1B658" w14:textId="503B275E" w:rsidR="00E03588" w:rsidRPr="00E03588" w:rsidRDefault="00E03588" w:rsidP="00E03588">
    <w:pPr>
      <w:pStyle w:val="Header"/>
      <w:jc w:val="right"/>
      <w:rPr>
        <w:rFonts w:ascii="FuturaBT Book" w:hAnsi="FuturaBT Book"/>
      </w:rPr>
    </w:pPr>
    <w:r w:rsidRPr="00E03588">
      <w:rPr>
        <w:rFonts w:ascii="FuturaBT Book" w:hAnsi="FuturaBT Book"/>
      </w:rPr>
      <w:t>Materials Science and Engineering Progra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LS0MDIxNLE0sDBQ0lEKTi0uzszPAykwrAUArhT4rCwAAAA="/>
  </w:docVars>
  <w:rsids>
    <w:rsidRoot w:val="0070034B"/>
    <w:rsid w:val="003179CA"/>
    <w:rsid w:val="003F6FDC"/>
    <w:rsid w:val="004044A8"/>
    <w:rsid w:val="0070034B"/>
    <w:rsid w:val="008A3257"/>
    <w:rsid w:val="00A412C8"/>
    <w:rsid w:val="00D060BD"/>
    <w:rsid w:val="00E03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B951E"/>
  <w15:docId w15:val="{1B17AF88-5A25-4B7D-8AFD-27FD06573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rFonts w:ascii="Century Gothic" w:eastAsia="Century Gothic" w:hAnsi="Century Gothic" w:cs="Century Gothic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28"/>
      <w:ind w:left="4274" w:right="2276" w:hanging="1585"/>
    </w:pPr>
    <w:rPr>
      <w:rFonts w:ascii="Calibri" w:eastAsia="Calibri" w:hAnsi="Calibri" w:cs="Calibri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PlainTable2">
    <w:name w:val="Plain Table 2"/>
    <w:basedOn w:val="TableNormal"/>
    <w:uiPriority w:val="42"/>
    <w:rsid w:val="00E0358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E035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3588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E035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3588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CF8F9-D8D0-4701-929F-1AEC1D9FB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-Menzies, Lucia</dc:creator>
  <cp:lastModifiedBy>Eshraghi, Mohsen</cp:lastModifiedBy>
  <cp:revision>5</cp:revision>
  <dcterms:created xsi:type="dcterms:W3CDTF">2021-10-01T17:13:00Z</dcterms:created>
  <dcterms:modified xsi:type="dcterms:W3CDTF">2021-10-01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10-01T00:00:00Z</vt:filetime>
  </property>
</Properties>
</file>